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4D07" w:rsidRDefault="00F44D07" w:rsidP="00F44D07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912268" w:rsidRDefault="00912268" w:rsidP="0091226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222222"/>
          <w:sz w:val="19"/>
          <w:szCs w:val="19"/>
        </w:rPr>
      </w:pPr>
      <w:r>
        <w:rPr>
          <w:rFonts w:ascii="Arial" w:hAnsi="Arial" w:cs="Arial"/>
          <w:color w:val="000000"/>
        </w:rPr>
        <w:t xml:space="preserve">Ao Programa de Pós-Graduação em Química da </w:t>
      </w:r>
      <w:r w:rsidR="00560435">
        <w:rPr>
          <w:rFonts w:ascii="Arial" w:hAnsi="Arial" w:cs="Arial"/>
          <w:color w:val="000000"/>
        </w:rPr>
        <w:t>UESB – Campus de Jequié</w:t>
      </w:r>
    </w:p>
    <w:p w:rsidR="00912268" w:rsidRDefault="00912268" w:rsidP="0091226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222222"/>
          <w:sz w:val="19"/>
          <w:szCs w:val="19"/>
        </w:rPr>
      </w:pPr>
    </w:p>
    <w:p w:rsidR="00F44D07" w:rsidRPr="004B416B" w:rsidRDefault="00F44D07" w:rsidP="00F44D07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61057B" w:rsidRDefault="006C16B2" w:rsidP="0061057B">
      <w:pPr>
        <w:pStyle w:val="Ttulo4"/>
        <w:jc w:val="center"/>
        <w:rPr>
          <w:rFonts w:ascii="Arial" w:hAnsi="Arial" w:cs="Arial"/>
          <w:szCs w:val="32"/>
        </w:rPr>
      </w:pPr>
      <w:r w:rsidRPr="006C16B2">
        <w:rPr>
          <w:rFonts w:ascii="Arial" w:hAnsi="Arial" w:cs="Arial"/>
          <w:szCs w:val="32"/>
        </w:rPr>
        <w:t>PROPOSTA DE OFERTA DE DISCIPLINA</w:t>
      </w:r>
    </w:p>
    <w:p w:rsidR="006C16B2" w:rsidRDefault="006C16B2" w:rsidP="006C16B2"/>
    <w:p w:rsidR="006C16B2" w:rsidRPr="006C16B2" w:rsidRDefault="006C16B2" w:rsidP="006C16B2"/>
    <w:p w:rsidR="006C16B2" w:rsidRDefault="006C16B2" w:rsidP="006C16B2">
      <w:pPr>
        <w:spacing w:line="360" w:lineRule="auto"/>
        <w:ind w:firstLine="708"/>
        <w:jc w:val="both"/>
        <w:rPr>
          <w:rFonts w:ascii="Arial" w:hAnsi="Arial" w:cs="Arial"/>
          <w:sz w:val="24"/>
          <w:szCs w:val="24"/>
        </w:rPr>
      </w:pPr>
      <w:r w:rsidRPr="00A9053B">
        <w:rPr>
          <w:rFonts w:ascii="Arial" w:hAnsi="Arial" w:cs="Arial"/>
          <w:sz w:val="24"/>
          <w:szCs w:val="24"/>
        </w:rPr>
        <w:t xml:space="preserve">Eu, </w:t>
      </w:r>
      <w:proofErr w:type="spellStart"/>
      <w:r w:rsidRPr="00C2466A">
        <w:rPr>
          <w:rFonts w:ascii="Arial" w:hAnsi="Arial" w:cs="Arial"/>
          <w:color w:val="FF0000"/>
          <w:sz w:val="24"/>
          <w:szCs w:val="24"/>
        </w:rPr>
        <w:t>xxxxxx</w:t>
      </w:r>
      <w:proofErr w:type="spellEnd"/>
      <w:r w:rsidRPr="00C2466A">
        <w:rPr>
          <w:rFonts w:ascii="Arial" w:hAnsi="Arial" w:cs="Arial"/>
          <w:color w:val="FF0000"/>
          <w:sz w:val="24"/>
          <w:szCs w:val="24"/>
        </w:rPr>
        <w:t xml:space="preserve"> (nome do proponente)</w:t>
      </w:r>
      <w:r w:rsidRPr="00A9053B">
        <w:rPr>
          <w:rFonts w:ascii="Arial" w:hAnsi="Arial" w:cs="Arial"/>
          <w:sz w:val="24"/>
          <w:szCs w:val="24"/>
        </w:rPr>
        <w:t xml:space="preserve">, venho através desta </w:t>
      </w:r>
      <w:r w:rsidR="00910052" w:rsidRPr="006C16B2">
        <w:rPr>
          <w:rFonts w:ascii="Arial" w:hAnsi="Arial" w:cs="Arial"/>
          <w:sz w:val="24"/>
          <w:szCs w:val="24"/>
        </w:rPr>
        <w:t xml:space="preserve">propor ao Programa de Pós-Graduação em Química o oferecimento da disciplina </w:t>
      </w:r>
      <w:r w:rsidR="00910052">
        <w:rPr>
          <w:rFonts w:ascii="Arial" w:hAnsi="Arial" w:cs="Arial"/>
          <w:sz w:val="24"/>
          <w:szCs w:val="24"/>
        </w:rPr>
        <w:t>apresentada abaixo,</w:t>
      </w:r>
      <w:r>
        <w:rPr>
          <w:rFonts w:ascii="Arial" w:hAnsi="Arial" w:cs="Arial"/>
          <w:sz w:val="24"/>
          <w:szCs w:val="24"/>
        </w:rPr>
        <w:t xml:space="preserve"> conforme consta na Resolução Nº 01/2018, que </w:t>
      </w:r>
      <w:r w:rsidRPr="00B477BD">
        <w:rPr>
          <w:rFonts w:ascii="Arial" w:hAnsi="Arial" w:cs="Arial"/>
          <w:i/>
          <w:sz w:val="24"/>
          <w:szCs w:val="24"/>
        </w:rPr>
        <w:t>Estabelece normas e critérios para o Credenciamento, Recredenciamento e Descredenciamento de Docentes no Programa de Pós-Graduação em Química da Universidade Estadual do Sudoeste da Bahia</w:t>
      </w:r>
      <w:r>
        <w:rPr>
          <w:rFonts w:ascii="Arial" w:hAnsi="Arial" w:cs="Arial"/>
          <w:sz w:val="24"/>
          <w:szCs w:val="24"/>
        </w:rPr>
        <w:t>.</w:t>
      </w:r>
    </w:p>
    <w:p w:rsidR="00910052" w:rsidRPr="00B477BD" w:rsidRDefault="00910052" w:rsidP="006C16B2">
      <w:pPr>
        <w:spacing w:line="360" w:lineRule="auto"/>
        <w:ind w:firstLine="708"/>
        <w:jc w:val="both"/>
        <w:rPr>
          <w:rFonts w:ascii="Arial" w:hAnsi="Arial" w:cs="Arial"/>
          <w:sz w:val="24"/>
          <w:szCs w:val="24"/>
        </w:rPr>
      </w:pPr>
    </w:p>
    <w:tbl>
      <w:tblPr>
        <w:tblW w:w="0" w:type="auto"/>
        <w:jc w:val="center"/>
        <w:tblInd w:w="-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70"/>
        <w:gridCol w:w="4368"/>
      </w:tblGrid>
      <w:tr w:rsidR="006C16B2" w:rsidRPr="00972D6F" w:rsidTr="002E1A98">
        <w:trPr>
          <w:jc w:val="center"/>
        </w:trPr>
        <w:tc>
          <w:tcPr>
            <w:tcW w:w="4370" w:type="dxa"/>
            <w:vMerge w:val="restart"/>
            <w:vAlign w:val="center"/>
          </w:tcPr>
          <w:p w:rsidR="006C16B2" w:rsidRPr="00972D6F" w:rsidRDefault="00910052" w:rsidP="00910052">
            <w:pPr>
              <w:spacing w:before="40"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72D6F">
              <w:rPr>
                <w:rFonts w:ascii="Arial" w:hAnsi="Arial" w:cs="Arial"/>
                <w:b/>
                <w:color w:val="FF0000"/>
                <w:sz w:val="22"/>
                <w:szCs w:val="22"/>
              </w:rPr>
              <w:t>(Nome da disciplina)</w:t>
            </w:r>
          </w:p>
        </w:tc>
        <w:tc>
          <w:tcPr>
            <w:tcW w:w="4368" w:type="dxa"/>
            <w:vAlign w:val="center"/>
          </w:tcPr>
          <w:p w:rsidR="006C16B2" w:rsidRPr="00972D6F" w:rsidRDefault="006C16B2" w:rsidP="00910052">
            <w:pPr>
              <w:spacing w:before="120"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972D6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arga Horária: </w:t>
            </w:r>
            <w:proofErr w:type="spellStart"/>
            <w:r w:rsidR="00910052" w:rsidRPr="00972D6F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xx</w:t>
            </w:r>
            <w:proofErr w:type="spellEnd"/>
            <w:r w:rsidR="00910052" w:rsidRPr="00972D6F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 xml:space="preserve"> h</w:t>
            </w:r>
          </w:p>
        </w:tc>
      </w:tr>
      <w:tr w:rsidR="006C16B2" w:rsidRPr="00972D6F" w:rsidTr="002E1A98">
        <w:trPr>
          <w:jc w:val="center"/>
        </w:trPr>
        <w:tc>
          <w:tcPr>
            <w:tcW w:w="4370" w:type="dxa"/>
            <w:vMerge/>
            <w:vAlign w:val="center"/>
          </w:tcPr>
          <w:p w:rsidR="006C16B2" w:rsidRPr="00972D6F" w:rsidRDefault="006C16B2" w:rsidP="002E1A98">
            <w:pPr>
              <w:spacing w:before="40" w:line="276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368" w:type="dxa"/>
            <w:vAlign w:val="center"/>
          </w:tcPr>
          <w:p w:rsidR="006C16B2" w:rsidRPr="00972D6F" w:rsidRDefault="006C16B2" w:rsidP="002E1A98">
            <w:pPr>
              <w:spacing w:before="120"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972D6F">
              <w:rPr>
                <w:rFonts w:ascii="Arial" w:hAnsi="Arial" w:cs="Arial"/>
                <w:b/>
                <w:sz w:val="22"/>
                <w:szCs w:val="22"/>
              </w:rPr>
              <w:t>Creditação</w:t>
            </w:r>
            <w:proofErr w:type="spellEnd"/>
            <w:r w:rsidRPr="00972D6F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  <w:proofErr w:type="spellStart"/>
            <w:r w:rsidR="00910052" w:rsidRPr="00972D6F">
              <w:rPr>
                <w:rFonts w:ascii="Arial" w:hAnsi="Arial" w:cs="Arial"/>
                <w:b/>
                <w:color w:val="FF0000"/>
                <w:sz w:val="22"/>
                <w:szCs w:val="22"/>
              </w:rPr>
              <w:t>xx</w:t>
            </w:r>
            <w:proofErr w:type="spellEnd"/>
            <w:r w:rsidR="00910052" w:rsidRPr="00972D6F">
              <w:rPr>
                <w:rFonts w:ascii="Arial" w:hAnsi="Arial" w:cs="Arial"/>
                <w:b/>
                <w:color w:val="FF0000"/>
                <w:sz w:val="22"/>
                <w:szCs w:val="22"/>
              </w:rPr>
              <w:t xml:space="preserve"> (</w:t>
            </w:r>
            <w:r w:rsidR="00972D6F" w:rsidRPr="00972D6F">
              <w:rPr>
                <w:rFonts w:ascii="Arial" w:hAnsi="Arial" w:cs="Arial"/>
                <w:b/>
                <w:color w:val="FF0000"/>
                <w:sz w:val="22"/>
                <w:szCs w:val="22"/>
              </w:rPr>
              <w:t xml:space="preserve">cada </w:t>
            </w:r>
            <w:r w:rsidR="00910052" w:rsidRPr="00972D6F">
              <w:rPr>
                <w:rFonts w:ascii="Arial" w:hAnsi="Arial" w:cs="Arial"/>
                <w:b/>
                <w:color w:val="FF0000"/>
                <w:sz w:val="22"/>
                <w:szCs w:val="22"/>
              </w:rPr>
              <w:t>15h = 1 crédito)</w:t>
            </w:r>
          </w:p>
        </w:tc>
      </w:tr>
      <w:tr w:rsidR="006C16B2" w:rsidRPr="00972D6F" w:rsidTr="002E1A98">
        <w:trPr>
          <w:jc w:val="center"/>
        </w:trPr>
        <w:tc>
          <w:tcPr>
            <w:tcW w:w="4370" w:type="dxa"/>
            <w:vMerge/>
            <w:vAlign w:val="center"/>
          </w:tcPr>
          <w:p w:rsidR="006C16B2" w:rsidRPr="00972D6F" w:rsidRDefault="006C16B2" w:rsidP="002E1A98">
            <w:pPr>
              <w:spacing w:before="40" w:line="276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368" w:type="dxa"/>
            <w:vAlign w:val="center"/>
          </w:tcPr>
          <w:p w:rsidR="006C16B2" w:rsidRPr="00972D6F" w:rsidRDefault="006C16B2" w:rsidP="00972D6F">
            <w:pPr>
              <w:spacing w:before="120"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972D6F">
              <w:rPr>
                <w:rFonts w:ascii="Arial" w:hAnsi="Arial" w:cs="Arial"/>
                <w:b/>
                <w:sz w:val="22"/>
                <w:szCs w:val="22"/>
              </w:rPr>
              <w:t>Caráter: Optativa</w:t>
            </w:r>
          </w:p>
        </w:tc>
      </w:tr>
      <w:tr w:rsidR="006C16B2" w:rsidRPr="00972D6F" w:rsidTr="002E1A98">
        <w:trPr>
          <w:jc w:val="center"/>
        </w:trPr>
        <w:tc>
          <w:tcPr>
            <w:tcW w:w="4370" w:type="dxa"/>
            <w:vMerge/>
            <w:vAlign w:val="center"/>
          </w:tcPr>
          <w:p w:rsidR="006C16B2" w:rsidRPr="00972D6F" w:rsidRDefault="006C16B2" w:rsidP="002E1A98">
            <w:pPr>
              <w:spacing w:before="40" w:line="276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368" w:type="dxa"/>
            <w:vAlign w:val="center"/>
          </w:tcPr>
          <w:p w:rsidR="006C16B2" w:rsidRPr="00972D6F" w:rsidRDefault="006C16B2" w:rsidP="00972D6F">
            <w:pPr>
              <w:spacing w:before="120"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972D6F">
              <w:rPr>
                <w:rFonts w:ascii="Arial" w:hAnsi="Arial" w:cs="Arial"/>
                <w:b/>
                <w:sz w:val="22"/>
                <w:szCs w:val="22"/>
              </w:rPr>
              <w:t xml:space="preserve">Pré-Requisito: </w:t>
            </w:r>
            <w:r w:rsidR="00972D6F" w:rsidRPr="00972D6F">
              <w:rPr>
                <w:rFonts w:ascii="Arial" w:hAnsi="Arial" w:cs="Arial"/>
                <w:b/>
                <w:color w:val="FF0000"/>
                <w:sz w:val="22"/>
                <w:szCs w:val="22"/>
              </w:rPr>
              <w:t xml:space="preserve">se não houver escrever “não tem”, se houver escrever o nome da </w:t>
            </w:r>
            <w:proofErr w:type="gramStart"/>
            <w:r w:rsidR="00972D6F" w:rsidRPr="00972D6F">
              <w:rPr>
                <w:rFonts w:ascii="Arial" w:hAnsi="Arial" w:cs="Arial"/>
                <w:b/>
                <w:color w:val="FF0000"/>
                <w:sz w:val="22"/>
                <w:szCs w:val="22"/>
              </w:rPr>
              <w:t>disciplina</w:t>
            </w:r>
            <w:proofErr w:type="gramEnd"/>
          </w:p>
        </w:tc>
      </w:tr>
      <w:tr w:rsidR="006C16B2" w:rsidRPr="00972D6F" w:rsidTr="00E337C0">
        <w:trPr>
          <w:jc w:val="center"/>
        </w:trPr>
        <w:tc>
          <w:tcPr>
            <w:tcW w:w="8738" w:type="dxa"/>
            <w:gridSpan w:val="2"/>
          </w:tcPr>
          <w:p w:rsidR="006C16B2" w:rsidRPr="00972D6F" w:rsidRDefault="00972D6F" w:rsidP="00972D6F">
            <w:pPr>
              <w:spacing w:before="120"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revisão</w:t>
            </w:r>
            <w:r w:rsidR="006C16B2" w:rsidRPr="00972D6F">
              <w:rPr>
                <w:rFonts w:ascii="Arial" w:hAnsi="Arial" w:cs="Arial"/>
                <w:b/>
                <w:sz w:val="22"/>
                <w:szCs w:val="22"/>
              </w:rPr>
              <w:t xml:space="preserve"> de oferecimento da disciplina aos discentes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  <w:r w:rsidRPr="00972D6F">
              <w:rPr>
                <w:rFonts w:ascii="Arial" w:hAnsi="Arial" w:cs="Arial"/>
                <w:b/>
                <w:color w:val="FF0000"/>
                <w:sz w:val="22"/>
                <w:szCs w:val="22"/>
              </w:rPr>
              <w:t>(Semestral ou anual)</w:t>
            </w:r>
          </w:p>
        </w:tc>
      </w:tr>
      <w:tr w:rsidR="006C16B2" w:rsidRPr="00972D6F" w:rsidTr="002E1A98">
        <w:trPr>
          <w:jc w:val="center"/>
        </w:trPr>
        <w:tc>
          <w:tcPr>
            <w:tcW w:w="8738" w:type="dxa"/>
            <w:gridSpan w:val="2"/>
            <w:vAlign w:val="center"/>
          </w:tcPr>
          <w:p w:rsidR="00972D6F" w:rsidRDefault="006C16B2" w:rsidP="00972D6F">
            <w:pPr>
              <w:spacing w:before="80"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72D6F">
              <w:rPr>
                <w:rFonts w:ascii="Arial" w:hAnsi="Arial" w:cs="Arial"/>
                <w:b/>
                <w:sz w:val="22"/>
                <w:szCs w:val="22"/>
              </w:rPr>
              <w:t>Ementa:</w:t>
            </w:r>
          </w:p>
          <w:p w:rsidR="006C16B2" w:rsidRPr="00972D6F" w:rsidRDefault="00972D6F" w:rsidP="00972D6F">
            <w:pPr>
              <w:spacing w:before="80"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proofErr w:type="gramStart"/>
            <w:r w:rsidRPr="00972D6F">
              <w:rPr>
                <w:rFonts w:ascii="Arial" w:hAnsi="Arial" w:cs="Arial"/>
                <w:color w:val="FF0000"/>
                <w:sz w:val="22"/>
                <w:szCs w:val="22"/>
              </w:rPr>
              <w:t>xxxxxxxxxxxxxxxxxxxxx</w:t>
            </w:r>
            <w:proofErr w:type="spellEnd"/>
            <w:proofErr w:type="gramEnd"/>
            <w:r w:rsidR="006C16B2" w:rsidRPr="00972D6F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</w:tc>
      </w:tr>
      <w:tr w:rsidR="006C16B2" w:rsidRPr="00972D6F" w:rsidTr="002E1A98">
        <w:trPr>
          <w:trHeight w:val="247"/>
          <w:jc w:val="center"/>
        </w:trPr>
        <w:tc>
          <w:tcPr>
            <w:tcW w:w="8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6B2" w:rsidRDefault="006C16B2" w:rsidP="00972D6F">
            <w:pPr>
              <w:pStyle w:val="Ttulo1"/>
              <w:spacing w:before="80" w:line="276" w:lineRule="auto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972D6F">
              <w:rPr>
                <w:rFonts w:ascii="Arial" w:hAnsi="Arial" w:cs="Arial"/>
                <w:color w:val="auto"/>
                <w:sz w:val="22"/>
                <w:szCs w:val="22"/>
              </w:rPr>
              <w:t>Referências Bibliográficas</w:t>
            </w:r>
          </w:p>
          <w:p w:rsidR="00972D6F" w:rsidRPr="00972D6F" w:rsidRDefault="00972D6F" w:rsidP="00972D6F">
            <w:pPr>
              <w:spacing w:before="80" w:line="276" w:lineRule="auto"/>
            </w:pPr>
            <w:proofErr w:type="spellStart"/>
            <w:proofErr w:type="gramStart"/>
            <w:r w:rsidRPr="00972D6F">
              <w:rPr>
                <w:rFonts w:ascii="Arial" w:hAnsi="Arial" w:cs="Arial"/>
                <w:color w:val="FF0000"/>
                <w:sz w:val="22"/>
                <w:szCs w:val="22"/>
              </w:rPr>
              <w:t>xxxxxxxxxxxxxxxxxxxxx</w:t>
            </w:r>
            <w:proofErr w:type="spellEnd"/>
            <w:proofErr w:type="gramEnd"/>
          </w:p>
        </w:tc>
      </w:tr>
      <w:tr w:rsidR="00972D6F" w:rsidRPr="00972D6F" w:rsidTr="002E1A98">
        <w:trPr>
          <w:trHeight w:val="247"/>
          <w:jc w:val="center"/>
        </w:trPr>
        <w:tc>
          <w:tcPr>
            <w:tcW w:w="8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2D6F" w:rsidRDefault="00972D6F" w:rsidP="00972D6F">
            <w:pPr>
              <w:pStyle w:val="Ttulo1"/>
              <w:spacing w:before="80" w:line="276" w:lineRule="auto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972D6F">
              <w:rPr>
                <w:rFonts w:ascii="Arial" w:hAnsi="Arial" w:cs="Arial"/>
                <w:color w:val="auto"/>
                <w:sz w:val="22"/>
                <w:szCs w:val="22"/>
              </w:rPr>
              <w:t xml:space="preserve">Referências </w:t>
            </w:r>
            <w:r w:rsidRPr="00972D6F">
              <w:rPr>
                <w:rFonts w:ascii="Arial" w:hAnsi="Arial" w:cs="Arial"/>
                <w:color w:val="auto"/>
                <w:sz w:val="22"/>
                <w:szCs w:val="22"/>
              </w:rPr>
              <w:t>Complementares (Se houver)</w:t>
            </w:r>
          </w:p>
          <w:p w:rsidR="00972D6F" w:rsidRPr="00972D6F" w:rsidRDefault="00972D6F" w:rsidP="00972D6F">
            <w:pPr>
              <w:spacing w:before="80" w:line="276" w:lineRule="auto"/>
            </w:pPr>
            <w:proofErr w:type="spellStart"/>
            <w:proofErr w:type="gramStart"/>
            <w:r w:rsidRPr="00972D6F">
              <w:rPr>
                <w:rFonts w:ascii="Arial" w:hAnsi="Arial" w:cs="Arial"/>
                <w:color w:val="FF0000"/>
                <w:sz w:val="22"/>
                <w:szCs w:val="22"/>
              </w:rPr>
              <w:t>xxxxxxxxxxxxxxxxxxxxx</w:t>
            </w:r>
            <w:proofErr w:type="spellEnd"/>
            <w:proofErr w:type="gramEnd"/>
          </w:p>
        </w:tc>
      </w:tr>
    </w:tbl>
    <w:p w:rsidR="00A13A62" w:rsidRDefault="00A13A62" w:rsidP="00972D6F">
      <w:pPr>
        <w:pStyle w:val="NormalWeb"/>
        <w:shd w:val="clear" w:color="auto" w:fill="FFFFFF"/>
        <w:spacing w:before="80" w:beforeAutospacing="0" w:after="0" w:afterAutospacing="0" w:line="276" w:lineRule="auto"/>
        <w:ind w:firstLine="708"/>
        <w:jc w:val="both"/>
        <w:rPr>
          <w:rFonts w:ascii="Arial" w:hAnsi="Arial" w:cs="Arial"/>
          <w:color w:val="000000"/>
        </w:rPr>
      </w:pPr>
    </w:p>
    <w:p w:rsidR="00B356D2" w:rsidRDefault="00B356D2" w:rsidP="00B356D2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745CF7" w:rsidRPr="00A70134" w:rsidRDefault="00745CF7" w:rsidP="0061057B">
      <w:pPr>
        <w:spacing w:line="360" w:lineRule="auto"/>
        <w:jc w:val="both"/>
        <w:rPr>
          <w:rFonts w:ascii="Arial" w:hAnsi="Arial" w:cs="Arial"/>
          <w:sz w:val="26"/>
          <w:szCs w:val="26"/>
        </w:rPr>
      </w:pPr>
    </w:p>
    <w:p w:rsidR="006C16B2" w:rsidRPr="00FB4C65" w:rsidRDefault="006C16B2" w:rsidP="006C16B2">
      <w:pPr>
        <w:spacing w:line="360" w:lineRule="auto"/>
        <w:rPr>
          <w:rFonts w:ascii="Arial" w:hAnsi="Arial" w:cs="Arial"/>
          <w:sz w:val="24"/>
          <w:szCs w:val="24"/>
        </w:rPr>
      </w:pPr>
      <w:r w:rsidRPr="00C2466A">
        <w:rPr>
          <w:rFonts w:ascii="Arial" w:hAnsi="Arial" w:cs="Arial"/>
          <w:color w:val="FF0000"/>
          <w:sz w:val="24"/>
          <w:szCs w:val="26"/>
        </w:rPr>
        <w:t>N</w:t>
      </w:r>
      <w:r w:rsidRPr="00C2466A">
        <w:rPr>
          <w:rFonts w:ascii="Arial" w:hAnsi="Arial" w:cs="Arial"/>
          <w:color w:val="FF0000"/>
          <w:sz w:val="24"/>
          <w:szCs w:val="24"/>
        </w:rPr>
        <w:t>ome da cidade/estado, data (</w:t>
      </w:r>
      <w:proofErr w:type="spellStart"/>
      <w:r w:rsidRPr="00C2466A">
        <w:rPr>
          <w:rFonts w:ascii="Arial" w:hAnsi="Arial" w:cs="Arial"/>
          <w:color w:val="FF0000"/>
          <w:sz w:val="24"/>
          <w:szCs w:val="24"/>
        </w:rPr>
        <w:t>xx</w:t>
      </w:r>
      <w:proofErr w:type="spellEnd"/>
      <w:r w:rsidRPr="00C2466A">
        <w:rPr>
          <w:rFonts w:ascii="Arial" w:hAnsi="Arial" w:cs="Arial"/>
          <w:color w:val="FF0000"/>
          <w:sz w:val="24"/>
          <w:szCs w:val="24"/>
        </w:rPr>
        <w:t xml:space="preserve"> de </w:t>
      </w:r>
      <w:proofErr w:type="spellStart"/>
      <w:r w:rsidRPr="00C2466A">
        <w:rPr>
          <w:rFonts w:ascii="Arial" w:hAnsi="Arial" w:cs="Arial"/>
          <w:color w:val="FF0000"/>
          <w:sz w:val="24"/>
          <w:szCs w:val="24"/>
        </w:rPr>
        <w:t>xxxxxx</w:t>
      </w:r>
      <w:proofErr w:type="spellEnd"/>
      <w:r w:rsidRPr="00C2466A">
        <w:rPr>
          <w:rFonts w:ascii="Arial" w:hAnsi="Arial" w:cs="Arial"/>
          <w:color w:val="FF0000"/>
          <w:sz w:val="24"/>
          <w:szCs w:val="24"/>
        </w:rPr>
        <w:t xml:space="preserve"> de </w:t>
      </w:r>
      <w:proofErr w:type="spellStart"/>
      <w:r w:rsidRPr="00C2466A">
        <w:rPr>
          <w:rFonts w:ascii="Arial" w:hAnsi="Arial" w:cs="Arial"/>
          <w:color w:val="FF0000"/>
          <w:sz w:val="24"/>
          <w:szCs w:val="24"/>
        </w:rPr>
        <w:t>xxxx</w:t>
      </w:r>
      <w:proofErr w:type="spellEnd"/>
      <w:r w:rsidRPr="00C2466A">
        <w:rPr>
          <w:rFonts w:ascii="Arial" w:hAnsi="Arial" w:cs="Arial"/>
          <w:color w:val="FF0000"/>
          <w:sz w:val="24"/>
          <w:szCs w:val="24"/>
        </w:rPr>
        <w:t>).</w:t>
      </w:r>
    </w:p>
    <w:p w:rsidR="006C16B2" w:rsidRPr="00FB4C65" w:rsidRDefault="006C16B2" w:rsidP="006C16B2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6C16B2" w:rsidRPr="00FB4C65" w:rsidRDefault="006C16B2" w:rsidP="006C16B2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:rsidR="006C16B2" w:rsidRPr="00C2466A" w:rsidRDefault="006C16B2" w:rsidP="006C16B2">
      <w:pPr>
        <w:spacing w:line="360" w:lineRule="auto"/>
        <w:jc w:val="center"/>
        <w:rPr>
          <w:rFonts w:ascii="Arial" w:hAnsi="Arial" w:cs="Arial"/>
          <w:color w:val="FF0000"/>
          <w:sz w:val="24"/>
          <w:szCs w:val="24"/>
        </w:rPr>
      </w:pPr>
      <w:r w:rsidRPr="00C2466A">
        <w:rPr>
          <w:rFonts w:ascii="Arial" w:hAnsi="Arial" w:cs="Arial"/>
          <w:noProof/>
          <w:color w:val="FF0000"/>
          <w:sz w:val="24"/>
          <w:szCs w:val="24"/>
        </w:rPr>
        <w:t>Assinatura e carimbo (se tiver) do proponente</w:t>
      </w:r>
    </w:p>
    <w:p w:rsidR="00621328" w:rsidRDefault="00621328" w:rsidP="0061057B">
      <w:pPr>
        <w:spacing w:line="360" w:lineRule="auto"/>
        <w:jc w:val="center"/>
        <w:rPr>
          <w:rFonts w:ascii="Arial" w:hAnsi="Arial" w:cs="Arial"/>
          <w:sz w:val="26"/>
          <w:szCs w:val="26"/>
        </w:rPr>
      </w:pPr>
    </w:p>
    <w:p w:rsidR="00621328" w:rsidRPr="00A70134" w:rsidRDefault="00621328" w:rsidP="0061057B">
      <w:pPr>
        <w:spacing w:line="360" w:lineRule="auto"/>
        <w:jc w:val="center"/>
        <w:rPr>
          <w:rFonts w:ascii="Arial" w:hAnsi="Arial" w:cs="Arial"/>
          <w:sz w:val="26"/>
          <w:szCs w:val="26"/>
        </w:rPr>
      </w:pPr>
    </w:p>
    <w:sectPr w:rsidR="00621328" w:rsidRPr="00A70134" w:rsidSect="00806B1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66" w:bottom="1620" w:left="1260" w:header="708" w:footer="1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053F" w:rsidRDefault="0075053F">
      <w:r>
        <w:separator/>
      </w:r>
    </w:p>
  </w:endnote>
  <w:endnote w:type="continuationSeparator" w:id="0">
    <w:p w:rsidR="0075053F" w:rsidRDefault="00750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0052" w:rsidRDefault="00910052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0052" w:rsidRDefault="00910052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0052" w:rsidRDefault="00910052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053F" w:rsidRDefault="0075053F">
      <w:r>
        <w:separator/>
      </w:r>
    </w:p>
  </w:footnote>
  <w:footnote w:type="continuationSeparator" w:id="0">
    <w:p w:rsidR="0075053F" w:rsidRDefault="007505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0052" w:rsidRDefault="00910052">
    <w:pPr>
      <w:pStyle w:val="Cabealho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2638460" o:spid="_x0000_s2050" type="#_x0000_t136" style="position:absolute;margin-left:0;margin-top:0;width:529.45pt;height:117.6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ANEXO III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16B2" w:rsidRPr="000B4527" w:rsidRDefault="00910052" w:rsidP="006C16B2">
    <w:pPr>
      <w:pStyle w:val="Cabealho"/>
      <w:jc w:val="center"/>
      <w:rPr>
        <w:rFonts w:ascii="Arial" w:hAnsi="Arial" w:cs="Arial"/>
        <w:color w:val="FF0000"/>
        <w:sz w:val="24"/>
      </w:rPr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2638461" o:spid="_x0000_s2051" type="#_x0000_t136" style="position:absolute;left:0;text-align:left;margin-left:0;margin-top:0;width:529.45pt;height:117.6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ANEXO III"/>
        </v:shape>
      </w:pict>
    </w:r>
    <w:r w:rsidR="006C16B2" w:rsidRPr="000B4527">
      <w:rPr>
        <w:rFonts w:ascii="Arial" w:hAnsi="Arial" w:cs="Arial"/>
        <w:color w:val="FF0000"/>
        <w:sz w:val="24"/>
      </w:rPr>
      <w:t>INSERIR NO CABEÇALHO O BRASÃO/LOGOMARCA E NOME DA INSTITUIÇÃO DE ORIGEM</w:t>
    </w:r>
  </w:p>
  <w:p w:rsidR="00A866A5" w:rsidRPr="006C16B2" w:rsidRDefault="00A866A5" w:rsidP="00806B10">
    <w:pPr>
      <w:pStyle w:val="Cabealho"/>
      <w:ind w:left="180"/>
      <w:rPr>
        <w:rFonts w:ascii="Verdana" w:hAnsi="Verdana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0052" w:rsidRDefault="00910052">
    <w:pPr>
      <w:pStyle w:val="Cabealho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2638459" o:spid="_x0000_s2049" type="#_x0000_t136" style="position:absolute;margin-left:0;margin-top:0;width:529.45pt;height:117.6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ANEXO III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36D433D2"/>
    <w:multiLevelType w:val="hybridMultilevel"/>
    <w:tmpl w:val="713EF39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tDQ2NDQwtzQ0trBQ0lEKTi0uzszPAykwqQUA/g9P+ywAAAA="/>
  </w:docVars>
  <w:rsids>
    <w:rsidRoot w:val="00806B10"/>
    <w:rsid w:val="00012C17"/>
    <w:rsid w:val="00014A61"/>
    <w:rsid w:val="000242BA"/>
    <w:rsid w:val="0003081F"/>
    <w:rsid w:val="00037051"/>
    <w:rsid w:val="0005049E"/>
    <w:rsid w:val="0005617A"/>
    <w:rsid w:val="0007540C"/>
    <w:rsid w:val="00097826"/>
    <w:rsid w:val="000A5245"/>
    <w:rsid w:val="000B5BD7"/>
    <w:rsid w:val="000C4487"/>
    <w:rsid w:val="000D5DFF"/>
    <w:rsid w:val="000D65A4"/>
    <w:rsid w:val="000F1DD6"/>
    <w:rsid w:val="00105DF1"/>
    <w:rsid w:val="0011565C"/>
    <w:rsid w:val="0013584F"/>
    <w:rsid w:val="00136866"/>
    <w:rsid w:val="0013794B"/>
    <w:rsid w:val="00154ED9"/>
    <w:rsid w:val="0019367E"/>
    <w:rsid w:val="001B3940"/>
    <w:rsid w:val="001E00FC"/>
    <w:rsid w:val="00254131"/>
    <w:rsid w:val="002A0719"/>
    <w:rsid w:val="002A6537"/>
    <w:rsid w:val="002A6A12"/>
    <w:rsid w:val="003003C9"/>
    <w:rsid w:val="00322A87"/>
    <w:rsid w:val="003246D1"/>
    <w:rsid w:val="00325F30"/>
    <w:rsid w:val="0034050A"/>
    <w:rsid w:val="00356E83"/>
    <w:rsid w:val="003717FC"/>
    <w:rsid w:val="003749F2"/>
    <w:rsid w:val="00377B13"/>
    <w:rsid w:val="003D2744"/>
    <w:rsid w:val="003E2273"/>
    <w:rsid w:val="00402F67"/>
    <w:rsid w:val="00442071"/>
    <w:rsid w:val="00454A67"/>
    <w:rsid w:val="0045728C"/>
    <w:rsid w:val="00457C21"/>
    <w:rsid w:val="004627E4"/>
    <w:rsid w:val="00482F7C"/>
    <w:rsid w:val="004840E1"/>
    <w:rsid w:val="004A5072"/>
    <w:rsid w:val="004B14DA"/>
    <w:rsid w:val="004B416B"/>
    <w:rsid w:val="004D2616"/>
    <w:rsid w:val="004E3C13"/>
    <w:rsid w:val="00542E0C"/>
    <w:rsid w:val="0054514D"/>
    <w:rsid w:val="00560435"/>
    <w:rsid w:val="005654F0"/>
    <w:rsid w:val="00567C22"/>
    <w:rsid w:val="00586813"/>
    <w:rsid w:val="005C21B1"/>
    <w:rsid w:val="005C3BC0"/>
    <w:rsid w:val="005C603E"/>
    <w:rsid w:val="005C61C9"/>
    <w:rsid w:val="005F77BC"/>
    <w:rsid w:val="00603C80"/>
    <w:rsid w:val="0061057B"/>
    <w:rsid w:val="00621328"/>
    <w:rsid w:val="00655B28"/>
    <w:rsid w:val="006603CD"/>
    <w:rsid w:val="00660D75"/>
    <w:rsid w:val="00674795"/>
    <w:rsid w:val="006B27C7"/>
    <w:rsid w:val="006C16B2"/>
    <w:rsid w:val="006D2B7C"/>
    <w:rsid w:val="006F6DD5"/>
    <w:rsid w:val="00702782"/>
    <w:rsid w:val="00745CF7"/>
    <w:rsid w:val="00747662"/>
    <w:rsid w:val="0075053F"/>
    <w:rsid w:val="00771E7A"/>
    <w:rsid w:val="00773037"/>
    <w:rsid w:val="007B1E82"/>
    <w:rsid w:val="007B55DB"/>
    <w:rsid w:val="007E3AF4"/>
    <w:rsid w:val="007F058E"/>
    <w:rsid w:val="00806B10"/>
    <w:rsid w:val="00857674"/>
    <w:rsid w:val="00870DA3"/>
    <w:rsid w:val="00875C24"/>
    <w:rsid w:val="008A08E4"/>
    <w:rsid w:val="008B6CB0"/>
    <w:rsid w:val="008C15D4"/>
    <w:rsid w:val="008D51C1"/>
    <w:rsid w:val="008D5887"/>
    <w:rsid w:val="008D76C3"/>
    <w:rsid w:val="008E08C2"/>
    <w:rsid w:val="00905F8A"/>
    <w:rsid w:val="00910052"/>
    <w:rsid w:val="00912268"/>
    <w:rsid w:val="00952005"/>
    <w:rsid w:val="009526DB"/>
    <w:rsid w:val="00972D6F"/>
    <w:rsid w:val="009B4739"/>
    <w:rsid w:val="00A041C5"/>
    <w:rsid w:val="00A13A62"/>
    <w:rsid w:val="00A439B1"/>
    <w:rsid w:val="00A57512"/>
    <w:rsid w:val="00A70134"/>
    <w:rsid w:val="00A866A5"/>
    <w:rsid w:val="00AB487F"/>
    <w:rsid w:val="00AC6D23"/>
    <w:rsid w:val="00B03244"/>
    <w:rsid w:val="00B058E8"/>
    <w:rsid w:val="00B33CA6"/>
    <w:rsid w:val="00B356D2"/>
    <w:rsid w:val="00B45F46"/>
    <w:rsid w:val="00B603DA"/>
    <w:rsid w:val="00B60497"/>
    <w:rsid w:val="00B672C6"/>
    <w:rsid w:val="00B71A08"/>
    <w:rsid w:val="00B73C96"/>
    <w:rsid w:val="00C06FA6"/>
    <w:rsid w:val="00C07C3D"/>
    <w:rsid w:val="00C51D31"/>
    <w:rsid w:val="00CB516B"/>
    <w:rsid w:val="00CB6EC1"/>
    <w:rsid w:val="00CB7455"/>
    <w:rsid w:val="00CD0B00"/>
    <w:rsid w:val="00CD30C3"/>
    <w:rsid w:val="00CD5EE6"/>
    <w:rsid w:val="00CE59F2"/>
    <w:rsid w:val="00CE5F94"/>
    <w:rsid w:val="00D04CEF"/>
    <w:rsid w:val="00D20270"/>
    <w:rsid w:val="00D22AA9"/>
    <w:rsid w:val="00D23119"/>
    <w:rsid w:val="00D52623"/>
    <w:rsid w:val="00D56FF7"/>
    <w:rsid w:val="00D64B0A"/>
    <w:rsid w:val="00DA5BE6"/>
    <w:rsid w:val="00E27CA3"/>
    <w:rsid w:val="00E32835"/>
    <w:rsid w:val="00E52AE0"/>
    <w:rsid w:val="00E72276"/>
    <w:rsid w:val="00E76F11"/>
    <w:rsid w:val="00E91F52"/>
    <w:rsid w:val="00E931E9"/>
    <w:rsid w:val="00ED1011"/>
    <w:rsid w:val="00ED3345"/>
    <w:rsid w:val="00EE4C09"/>
    <w:rsid w:val="00F1479F"/>
    <w:rsid w:val="00F14B65"/>
    <w:rsid w:val="00F15BBB"/>
    <w:rsid w:val="00F2773E"/>
    <w:rsid w:val="00F35B04"/>
    <w:rsid w:val="00F44D07"/>
    <w:rsid w:val="00F74F00"/>
    <w:rsid w:val="00F869DA"/>
    <w:rsid w:val="00F87600"/>
    <w:rsid w:val="00F94846"/>
    <w:rsid w:val="00FA16C7"/>
    <w:rsid w:val="00FA7156"/>
    <w:rsid w:val="00FC7B8F"/>
    <w:rsid w:val="00FE6650"/>
    <w:rsid w:val="00FF7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44D07"/>
  </w:style>
  <w:style w:type="paragraph" w:styleId="Ttulo1">
    <w:name w:val="heading 1"/>
    <w:basedOn w:val="Normal"/>
    <w:next w:val="Normal"/>
    <w:link w:val="Ttulo1Char"/>
    <w:qFormat/>
    <w:rsid w:val="006C16B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semiHidden/>
    <w:unhideWhenUsed/>
    <w:qFormat/>
    <w:rsid w:val="00377B13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4">
    <w:name w:val="heading 4"/>
    <w:basedOn w:val="Normal"/>
    <w:next w:val="Normal"/>
    <w:qFormat/>
    <w:rsid w:val="0061057B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806B10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rsid w:val="00806B10"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semiHidden/>
    <w:rsid w:val="00F869DA"/>
    <w:rPr>
      <w:rFonts w:ascii="Tahoma" w:hAnsi="Tahoma" w:cs="Tahoma"/>
      <w:sz w:val="16"/>
      <w:szCs w:val="16"/>
    </w:rPr>
  </w:style>
  <w:style w:type="character" w:styleId="Forte">
    <w:name w:val="Strong"/>
    <w:basedOn w:val="Fontepargpadro"/>
    <w:qFormat/>
    <w:rsid w:val="00C51D31"/>
    <w:rPr>
      <w:b/>
    </w:rPr>
  </w:style>
  <w:style w:type="character" w:customStyle="1" w:styleId="apple-converted-space">
    <w:name w:val="apple-converted-space"/>
    <w:basedOn w:val="Fontepargpadro"/>
    <w:rsid w:val="000D65A4"/>
  </w:style>
  <w:style w:type="character" w:customStyle="1" w:styleId="il">
    <w:name w:val="il"/>
    <w:basedOn w:val="Fontepargpadro"/>
    <w:rsid w:val="000D65A4"/>
  </w:style>
  <w:style w:type="character" w:customStyle="1" w:styleId="Ttulo2Char">
    <w:name w:val="Título 2 Char"/>
    <w:basedOn w:val="Fontepargpadro"/>
    <w:link w:val="Ttulo2"/>
    <w:semiHidden/>
    <w:rsid w:val="00377B13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CabealhoChar">
    <w:name w:val="Cabeçalho Char"/>
    <w:link w:val="Cabealho"/>
    <w:uiPriority w:val="99"/>
    <w:rsid w:val="00377B13"/>
  </w:style>
  <w:style w:type="character" w:customStyle="1" w:styleId="RodapChar">
    <w:name w:val="Rodapé Char"/>
    <w:link w:val="Rodap"/>
    <w:rsid w:val="00377B13"/>
  </w:style>
  <w:style w:type="paragraph" w:styleId="NormalWeb">
    <w:name w:val="Normal (Web)"/>
    <w:basedOn w:val="Normal"/>
    <w:uiPriority w:val="99"/>
    <w:unhideWhenUsed/>
    <w:rsid w:val="00912268"/>
    <w:pPr>
      <w:spacing w:before="100" w:beforeAutospacing="1" w:after="100" w:afterAutospacing="1"/>
    </w:pPr>
    <w:rPr>
      <w:sz w:val="24"/>
      <w:szCs w:val="24"/>
    </w:rPr>
  </w:style>
  <w:style w:type="character" w:customStyle="1" w:styleId="Ttulo1Char">
    <w:name w:val="Título 1 Char"/>
    <w:basedOn w:val="Fontepargpadro"/>
    <w:link w:val="Ttulo1"/>
    <w:rsid w:val="006C16B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44D07"/>
  </w:style>
  <w:style w:type="paragraph" w:styleId="Ttulo1">
    <w:name w:val="heading 1"/>
    <w:basedOn w:val="Normal"/>
    <w:next w:val="Normal"/>
    <w:link w:val="Ttulo1Char"/>
    <w:qFormat/>
    <w:rsid w:val="006C16B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semiHidden/>
    <w:unhideWhenUsed/>
    <w:qFormat/>
    <w:rsid w:val="00377B13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4">
    <w:name w:val="heading 4"/>
    <w:basedOn w:val="Normal"/>
    <w:next w:val="Normal"/>
    <w:qFormat/>
    <w:rsid w:val="0061057B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806B10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rsid w:val="00806B10"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semiHidden/>
    <w:rsid w:val="00F869DA"/>
    <w:rPr>
      <w:rFonts w:ascii="Tahoma" w:hAnsi="Tahoma" w:cs="Tahoma"/>
      <w:sz w:val="16"/>
      <w:szCs w:val="16"/>
    </w:rPr>
  </w:style>
  <w:style w:type="character" w:styleId="Forte">
    <w:name w:val="Strong"/>
    <w:basedOn w:val="Fontepargpadro"/>
    <w:qFormat/>
    <w:rsid w:val="00C51D31"/>
    <w:rPr>
      <w:b/>
    </w:rPr>
  </w:style>
  <w:style w:type="character" w:customStyle="1" w:styleId="apple-converted-space">
    <w:name w:val="apple-converted-space"/>
    <w:basedOn w:val="Fontepargpadro"/>
    <w:rsid w:val="000D65A4"/>
  </w:style>
  <w:style w:type="character" w:customStyle="1" w:styleId="il">
    <w:name w:val="il"/>
    <w:basedOn w:val="Fontepargpadro"/>
    <w:rsid w:val="000D65A4"/>
  </w:style>
  <w:style w:type="character" w:customStyle="1" w:styleId="Ttulo2Char">
    <w:name w:val="Título 2 Char"/>
    <w:basedOn w:val="Fontepargpadro"/>
    <w:link w:val="Ttulo2"/>
    <w:semiHidden/>
    <w:rsid w:val="00377B13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CabealhoChar">
    <w:name w:val="Cabeçalho Char"/>
    <w:link w:val="Cabealho"/>
    <w:uiPriority w:val="99"/>
    <w:rsid w:val="00377B13"/>
  </w:style>
  <w:style w:type="character" w:customStyle="1" w:styleId="RodapChar">
    <w:name w:val="Rodapé Char"/>
    <w:link w:val="Rodap"/>
    <w:rsid w:val="00377B13"/>
  </w:style>
  <w:style w:type="paragraph" w:styleId="NormalWeb">
    <w:name w:val="Normal (Web)"/>
    <w:basedOn w:val="Normal"/>
    <w:uiPriority w:val="99"/>
    <w:unhideWhenUsed/>
    <w:rsid w:val="00912268"/>
    <w:pPr>
      <w:spacing w:before="100" w:beforeAutospacing="1" w:after="100" w:afterAutospacing="1"/>
    </w:pPr>
    <w:rPr>
      <w:sz w:val="24"/>
      <w:szCs w:val="24"/>
    </w:rPr>
  </w:style>
  <w:style w:type="character" w:customStyle="1" w:styleId="Ttulo1Char">
    <w:name w:val="Título 1 Char"/>
    <w:basedOn w:val="Fontepargpadro"/>
    <w:link w:val="Ttulo1"/>
    <w:rsid w:val="006C16B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871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3E0587-0CB3-4749-987F-E24E3324D8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7</Words>
  <Characters>851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 E C L A R A Ç Ã O</vt:lpstr>
    </vt:vector>
  </TitlesOfParts>
  <Company>Uesb</Company>
  <LinksUpToDate>false</LinksUpToDate>
  <CharactersWithSpaces>10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 E C L A R A Ç Ã O</dc:title>
  <dc:creator>Uesb</dc:creator>
  <cp:lastModifiedBy>CLEBER</cp:lastModifiedBy>
  <cp:revision>13</cp:revision>
  <cp:lastPrinted>2016-04-18T13:52:00Z</cp:lastPrinted>
  <dcterms:created xsi:type="dcterms:W3CDTF">2018-09-05T16:45:00Z</dcterms:created>
  <dcterms:modified xsi:type="dcterms:W3CDTF">2018-09-05T20:33:00Z</dcterms:modified>
</cp:coreProperties>
</file>